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EC7FFB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</w:t>
      </w:r>
      <w:r w:rsidR="00A74034">
        <w:rPr>
          <w:sz w:val="24"/>
          <w:szCs w:val="24"/>
          <w:lang w:val="en-GB"/>
        </w:rPr>
        <w:t xml:space="preserve">orth </w:t>
      </w:r>
      <w:r w:rsidR="00D34FBB">
        <w:rPr>
          <w:sz w:val="24"/>
          <w:szCs w:val="24"/>
          <w:lang w:val="en-GB"/>
        </w:rPr>
        <w:t>Dakot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9E5D32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D34FBB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802C7" w14:textId="77777777" w:rsidR="00B41FE3" w:rsidRDefault="00B41FE3" w:rsidP="00CB37D9">
      <w:pPr>
        <w:spacing w:after="0" w:line="240" w:lineRule="auto"/>
      </w:pPr>
      <w:r>
        <w:separator/>
      </w:r>
    </w:p>
  </w:endnote>
  <w:endnote w:type="continuationSeparator" w:id="0">
    <w:p w14:paraId="2EA1A70B" w14:textId="77777777" w:rsidR="00B41FE3" w:rsidRDefault="00B41FE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A1856" w14:textId="77777777" w:rsidR="00B41FE3" w:rsidRDefault="00B41FE3" w:rsidP="00CB37D9">
      <w:pPr>
        <w:spacing w:after="0" w:line="240" w:lineRule="auto"/>
      </w:pPr>
      <w:r>
        <w:separator/>
      </w:r>
    </w:p>
  </w:footnote>
  <w:footnote w:type="continuationSeparator" w:id="0">
    <w:p w14:paraId="32C5B393" w14:textId="77777777" w:rsidR="00B41FE3" w:rsidRDefault="00B41FE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41FE3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B197E"/>
    <w:rsid w:val="00CB37D9"/>
    <w:rsid w:val="00CD6FD8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6:00Z</cp:lastPrinted>
  <dcterms:created xsi:type="dcterms:W3CDTF">2020-07-06T15:46:00Z</dcterms:created>
  <dcterms:modified xsi:type="dcterms:W3CDTF">2020-07-06T15:46:00Z</dcterms:modified>
</cp:coreProperties>
</file>